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F364F2" w:rsidRPr="00C218A2" w:rsidRDefault="005F02BC" w:rsidP="00C218A2">
      <w:pPr>
        <w:pBdr>
          <w:bottom w:val="single" w:sz="4" w:space="1" w:color="auto"/>
        </w:pBdr>
        <w:jc w:val="center"/>
        <w:rPr>
          <w:sz w:val="36"/>
          <w14:reflection w14:blurRad="6350" w14:stA="53000" w14:stPos="0" w14:endA="300" w14:endPos="35500" w14:dist="0" w14:dir="5400000" w14:fadeDir="5400000" w14:sx="100000" w14:sy="-90000" w14:kx="0" w14:ky="0" w14:algn="bl"/>
          <w14:textOutline w14:w="0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5">
                    <w14:lumMod w14:val="50000"/>
                  </w14:schemeClr>
                </w14:gs>
                <w14:gs w14:pos="50000">
                  <w14:schemeClr w14:val="accent5"/>
                </w14:gs>
                <w14:gs w14:pos="100000">
                  <w14:schemeClr w14:val="accent5">
                    <w14:lumMod w14:val="60000"/>
                    <w14:lumOff w14:val="40000"/>
                  </w14:schemeClr>
                </w14:gs>
              </w14:gsLst>
              <w14:lin w14:ang="5400000" w14:scaled="0"/>
            </w14:gradFill>
          </w14:textFill>
        </w:rPr>
      </w:pPr>
      <w:r>
        <w:rPr>
          <w:sz w:val="36"/>
          <w14:reflection w14:blurRad="6350" w14:stA="53000" w14:stPos="0" w14:endA="300" w14:endPos="35500" w14:dist="0" w14:dir="5400000" w14:fadeDir="5400000" w14:sx="100000" w14:sy="-90000" w14:kx="0" w14:ky="0" w14:algn="bl"/>
          <w14:textOutline w14:w="0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5">
                    <w14:lumMod w14:val="50000"/>
                  </w14:schemeClr>
                </w14:gs>
                <w14:gs w14:pos="50000">
                  <w14:schemeClr w14:val="accent5"/>
                </w14:gs>
                <w14:gs w14:pos="100000">
                  <w14:schemeClr w14:val="accent5">
                    <w14:lumMod w14:val="60000"/>
                    <w14:lumOff w14:val="40000"/>
                  </w14:schemeClr>
                </w14:gs>
              </w14:gsLst>
              <w14:lin w14:ang="5400000" w14:scaled="0"/>
            </w14:gradFill>
          </w14:textFill>
        </w:rPr>
        <w:t>(</w:t>
      </w:r>
      <w:r w:rsidR="00C218A2" w:rsidRPr="00C218A2">
        <w:rPr>
          <w:sz w:val="36"/>
          <w14:reflection w14:blurRad="6350" w14:stA="53000" w14:stPos="0" w14:endA="300" w14:endPos="35500" w14:dist="0" w14:dir="5400000" w14:fadeDir="5400000" w14:sx="100000" w14:sy="-90000" w14:kx="0" w14:ky="0" w14:algn="bl"/>
          <w14:textOutline w14:w="0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5">
                    <w14:lumMod w14:val="50000"/>
                  </w14:schemeClr>
                </w14:gs>
                <w14:gs w14:pos="50000">
                  <w14:schemeClr w14:val="accent5"/>
                </w14:gs>
                <w14:gs w14:pos="100000">
                  <w14:schemeClr w14:val="accent5">
                    <w14:lumMod w14:val="60000"/>
                    <w14:lumOff w14:val="40000"/>
                  </w14:schemeClr>
                </w14:gs>
              </w14:gsLst>
              <w14:lin w14:ang="5400000" w14:scaled="0"/>
            </w14:gradFill>
          </w14:textFill>
        </w:rPr>
        <w:t>CN Lab Quiz</w:t>
      </w:r>
      <w:r>
        <w:rPr>
          <w:sz w:val="36"/>
          <w14:reflection w14:blurRad="6350" w14:stA="53000" w14:stPos="0" w14:endA="300" w14:endPos="35500" w14:dist="0" w14:dir="5400000" w14:fadeDir="5400000" w14:sx="100000" w14:sy="-90000" w14:kx="0" w14:ky="0" w14:algn="bl"/>
          <w14:textOutline w14:w="0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5">
                    <w14:lumMod w14:val="50000"/>
                  </w14:schemeClr>
                </w14:gs>
                <w14:gs w14:pos="50000">
                  <w14:schemeClr w14:val="accent5"/>
                </w14:gs>
                <w14:gs w14:pos="100000">
                  <w14:schemeClr w14:val="accent5">
                    <w14:lumMod w14:val="60000"/>
                    <w14:lumOff w14:val="40000"/>
                  </w14:schemeClr>
                </w14:gs>
              </w14:gsLst>
              <w14:lin w14:ang="5400000" w14:scaled="0"/>
            </w14:gradFill>
          </w14:textFill>
        </w:rPr>
        <w:t>)</w:t>
      </w:r>
    </w:p>
    <w:p w:rsidR="00C218A2" w:rsidRDefault="00C67C67" w:rsidP="00C218A2">
      <w:pPr>
        <w:pBdr>
          <w:bottom w:val="single" w:sz="4" w:space="1" w:color="auto"/>
        </w:pBdr>
        <w:jc w:val="center"/>
        <w:rPr>
          <w:sz w:val="36"/>
          <w14:reflection w14:blurRad="6350" w14:stA="53000" w14:stPos="0" w14:endA="300" w14:endPos="35500" w14:dist="0" w14:dir="5400000" w14:fadeDir="5400000" w14:sx="100000" w14:sy="-90000" w14:kx="0" w14:ky="0" w14:algn="bl"/>
          <w14:textOutline w14:w="0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5">
                    <w14:lumMod w14:val="50000"/>
                  </w14:schemeClr>
                </w14:gs>
                <w14:gs w14:pos="50000">
                  <w14:schemeClr w14:val="accent5"/>
                </w14:gs>
                <w14:gs w14:pos="100000">
                  <w14:schemeClr w14:val="accent5">
                    <w14:lumMod w14:val="60000"/>
                    <w14:lumOff w14:val="40000"/>
                  </w14:schemeClr>
                </w14:gs>
              </w14:gsLst>
              <w14:lin w14:ang="5400000" w14:scaled="0"/>
            </w14:gradFill>
          </w14:textFill>
        </w:rPr>
      </w:pPr>
      <w:r>
        <w:rPr>
          <w:sz w:val="36"/>
          <w14:reflection w14:blurRad="6350" w14:stA="53000" w14:stPos="0" w14:endA="300" w14:endPos="35500" w14:dist="0" w14:dir="5400000" w14:fadeDir="5400000" w14:sx="100000" w14:sy="-90000" w14:kx="0" w14:ky="0" w14:algn="bl"/>
          <w14:textOutline w14:w="0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5">
                    <w14:lumMod w14:val="50000"/>
                  </w14:schemeClr>
                </w14:gs>
                <w14:gs w14:pos="50000">
                  <w14:schemeClr w14:val="accent5"/>
                </w14:gs>
                <w14:gs w14:pos="100000">
                  <w14:schemeClr w14:val="accent5">
                    <w14:lumMod w14:val="60000"/>
                    <w14:lumOff w14:val="40000"/>
                  </w14:schemeClr>
                </w14:gs>
              </w14:gsLst>
              <w14:lin w14:ang="5400000" w14:scaled="0"/>
            </w14:gradFill>
          </w14:textFill>
        </w:rPr>
        <w:t>Weightage</w:t>
      </w:r>
      <w:r w:rsidR="00C218A2">
        <w:rPr>
          <w:sz w:val="36"/>
          <w14:reflection w14:blurRad="6350" w14:stA="53000" w14:stPos="0" w14:endA="300" w14:endPos="35500" w14:dist="0" w14:dir="5400000" w14:fadeDir="5400000" w14:sx="100000" w14:sy="-90000" w14:kx="0" w14:ky="0" w14:algn="bl"/>
          <w14:textOutline w14:w="0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5">
                    <w14:lumMod w14:val="50000"/>
                  </w14:schemeClr>
                </w14:gs>
                <w14:gs w14:pos="50000">
                  <w14:schemeClr w14:val="accent5"/>
                </w14:gs>
                <w14:gs w14:pos="100000">
                  <w14:schemeClr w14:val="accent5">
                    <w14:lumMod w14:val="60000"/>
                    <w14:lumOff w14:val="40000"/>
                  </w14:schemeClr>
                </w14:gs>
              </w14:gsLst>
              <w14:lin w14:ang="5400000" w14:scaled="0"/>
            </w14:gradFill>
          </w14:textFill>
        </w:rPr>
        <w:t xml:space="preserve">: </w:t>
      </w:r>
      <w:r w:rsidR="00C218A2" w:rsidRPr="00C218A2">
        <w:rPr>
          <w:sz w:val="36"/>
          <w14:reflection w14:blurRad="6350" w14:stA="53000" w14:stPos="0" w14:endA="300" w14:endPos="35500" w14:dist="0" w14:dir="5400000" w14:fadeDir="5400000" w14:sx="100000" w14:sy="-90000" w14:kx="0" w14:ky="0" w14:algn="bl"/>
          <w14:textOutline w14:w="0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5">
                    <w14:lumMod w14:val="50000"/>
                  </w14:schemeClr>
                </w14:gs>
                <w14:gs w14:pos="50000">
                  <w14:schemeClr w14:val="accent5"/>
                </w14:gs>
                <w14:gs w14:pos="100000">
                  <w14:schemeClr w14:val="accent5">
                    <w14:lumMod w14:val="60000"/>
                    <w14:lumOff w14:val="40000"/>
                  </w14:schemeClr>
                </w14:gs>
              </w14:gsLst>
              <w14:lin w14:ang="5400000" w14:scaled="0"/>
            </w14:gradFill>
          </w14:textFill>
        </w:rPr>
        <w:t>5 Absolutes</w:t>
      </w:r>
    </w:p>
    <w:p w:rsidR="00097855" w:rsidRDefault="00097855" w:rsidP="00C218A2">
      <w:pPr>
        <w:pBdr>
          <w:bottom w:val="single" w:sz="4" w:space="1" w:color="auto"/>
        </w:pBdr>
        <w:jc w:val="center"/>
        <w:rPr>
          <w:sz w:val="36"/>
          <w14:reflection w14:blurRad="6350" w14:stA="53000" w14:stPos="0" w14:endA="300" w14:endPos="35500" w14:dist="0" w14:dir="5400000" w14:fadeDir="5400000" w14:sx="100000" w14:sy="-90000" w14:kx="0" w14:ky="0" w14:algn="bl"/>
          <w14:textOutline w14:w="0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5">
                    <w14:lumMod w14:val="50000"/>
                  </w14:schemeClr>
                </w14:gs>
                <w14:gs w14:pos="50000">
                  <w14:schemeClr w14:val="accent5"/>
                </w14:gs>
                <w14:gs w14:pos="100000">
                  <w14:schemeClr w14:val="accent5">
                    <w14:lumMod w14:val="60000"/>
                    <w14:lumOff w14:val="40000"/>
                  </w14:schemeClr>
                </w14:gs>
              </w14:gsLst>
              <w14:lin w14:ang="5400000" w14:scaled="0"/>
            </w14:gradFill>
          </w14:textFill>
        </w:rPr>
      </w:pPr>
      <w:r>
        <w:rPr>
          <w:sz w:val="36"/>
          <w14:reflection w14:blurRad="6350" w14:stA="53000" w14:stPos="0" w14:endA="300" w14:endPos="35500" w14:dist="0" w14:dir="5400000" w14:fadeDir="5400000" w14:sx="100000" w14:sy="-90000" w14:kx="0" w14:ky="0" w14:algn="bl"/>
          <w14:textOutline w14:w="0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5">
                    <w14:lumMod w14:val="50000"/>
                  </w14:schemeClr>
                </w14:gs>
                <w14:gs w14:pos="50000">
                  <w14:schemeClr w14:val="accent5"/>
                </w14:gs>
                <w14:gs w14:pos="100000">
                  <w14:schemeClr w14:val="accent5">
                    <w14:lumMod w14:val="60000"/>
                    <w14:lumOff w14:val="40000"/>
                  </w14:schemeClr>
                </w14:gs>
              </w14:gsLst>
              <w14:lin w14:ang="5400000" w14:scaled="0"/>
            </w14:gradFill>
          </w14:textFill>
        </w:rPr>
        <w:t>Total Marks: 45</w:t>
      </w:r>
    </w:p>
    <w:p w:rsidR="00AF23EC" w:rsidRPr="00C218A2" w:rsidRDefault="00AF23EC" w:rsidP="00C218A2">
      <w:pPr>
        <w:pBdr>
          <w:bottom w:val="single" w:sz="4" w:space="1" w:color="auto"/>
        </w:pBdr>
        <w:jc w:val="center"/>
        <w:rPr>
          <w:sz w:val="36"/>
          <w14:reflection w14:blurRad="6350" w14:stA="53000" w14:stPos="0" w14:endA="300" w14:endPos="35500" w14:dist="0" w14:dir="5400000" w14:fadeDir="5400000" w14:sx="100000" w14:sy="-90000" w14:kx="0" w14:ky="0" w14:algn="bl"/>
          <w14:textOutline w14:w="0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5">
                    <w14:lumMod w14:val="50000"/>
                  </w14:schemeClr>
                </w14:gs>
                <w14:gs w14:pos="50000">
                  <w14:schemeClr w14:val="accent5"/>
                </w14:gs>
                <w14:gs w14:pos="100000">
                  <w14:schemeClr w14:val="accent5">
                    <w14:lumMod w14:val="60000"/>
                    <w14:lumOff w14:val="40000"/>
                  </w14:schemeClr>
                </w14:gs>
              </w14:gsLst>
              <w14:lin w14:ang="5400000" w14:scaled="0"/>
            </w14:gradFill>
          </w14:textFill>
        </w:rPr>
      </w:pPr>
      <w:r>
        <w:rPr>
          <w:sz w:val="36"/>
          <w14:reflection w14:blurRad="6350" w14:stA="53000" w14:stPos="0" w14:endA="300" w14:endPos="35500" w14:dist="0" w14:dir="5400000" w14:fadeDir="5400000" w14:sx="100000" w14:sy="-90000" w14:kx="0" w14:ky="0" w14:algn="bl"/>
          <w14:textOutline w14:w="0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5">
                    <w14:lumMod w14:val="50000"/>
                  </w14:schemeClr>
                </w14:gs>
                <w14:gs w14:pos="50000">
                  <w14:schemeClr w14:val="accent5"/>
                </w14:gs>
                <w14:gs w14:pos="100000">
                  <w14:schemeClr w14:val="accent5">
                    <w14:lumMod w14:val="60000"/>
                    <w14:lumOff w14:val="40000"/>
                  </w14:schemeClr>
                </w14:gs>
              </w14:gsLst>
              <w14:lin w14:ang="5400000" w14:scaled="0"/>
            </w14:gradFill>
          </w14:textFill>
        </w:rPr>
        <w:t>Time: 2hr</w:t>
      </w:r>
    </w:p>
    <w:p w:rsidR="00C218A2" w:rsidRPr="004B3A8C" w:rsidRDefault="00C218A2">
      <w:pPr>
        <w:rPr>
          <w:sz w:val="28"/>
        </w:rPr>
      </w:pPr>
      <w:r w:rsidRPr="004B3A8C">
        <w:rPr>
          <w:highlight w:val="yellow"/>
        </w:rPr>
        <w:t>Quiz Rules:</w:t>
      </w:r>
    </w:p>
    <w:p w:rsidR="00C218A2" w:rsidRDefault="00C218A2" w:rsidP="00C218A2">
      <w:pPr>
        <w:pStyle w:val="ListParagraph"/>
        <w:numPr>
          <w:ilvl w:val="0"/>
          <w:numId w:val="1"/>
        </w:numPr>
        <w:rPr>
          <w:sz w:val="32"/>
        </w:rPr>
      </w:pPr>
      <w:r w:rsidRPr="004B3A8C">
        <w:rPr>
          <w:sz w:val="32"/>
        </w:rPr>
        <w:t xml:space="preserve">Only </w:t>
      </w:r>
      <w:r w:rsidR="00BF1490">
        <w:rPr>
          <w:sz w:val="32"/>
        </w:rPr>
        <w:t>q</w:t>
      </w:r>
      <w:r w:rsidRPr="004B3A8C">
        <w:rPr>
          <w:sz w:val="32"/>
        </w:rPr>
        <w:t>uiz should be open</w:t>
      </w:r>
      <w:r w:rsidR="00BF1490">
        <w:rPr>
          <w:sz w:val="32"/>
        </w:rPr>
        <w:t>ed</w:t>
      </w:r>
      <w:r w:rsidRPr="004B3A8C">
        <w:rPr>
          <w:sz w:val="32"/>
        </w:rPr>
        <w:t xml:space="preserve"> on screen. </w:t>
      </w:r>
    </w:p>
    <w:p w:rsidR="00BF1490" w:rsidRDefault="00BF1490" w:rsidP="00C218A2">
      <w:pPr>
        <w:pStyle w:val="ListParagraph"/>
        <w:numPr>
          <w:ilvl w:val="0"/>
          <w:numId w:val="1"/>
        </w:numPr>
        <w:rPr>
          <w:sz w:val="32"/>
        </w:rPr>
      </w:pPr>
      <w:r w:rsidRPr="00BF1490">
        <w:rPr>
          <w:b/>
          <w:color w:val="FF0000"/>
          <w:sz w:val="32"/>
          <w:u w:val="single"/>
        </w:rPr>
        <w:t>NO</w:t>
      </w:r>
      <w:r w:rsidRPr="00BF1490">
        <w:rPr>
          <w:color w:val="FF0000"/>
          <w:sz w:val="32"/>
        </w:rPr>
        <w:t xml:space="preserve"> </w:t>
      </w:r>
      <w:r>
        <w:rPr>
          <w:sz w:val="32"/>
        </w:rPr>
        <w:t>discussion/talking during the quiz.</w:t>
      </w:r>
    </w:p>
    <w:p w:rsidR="00214983" w:rsidRPr="004B3A8C" w:rsidRDefault="00214983" w:rsidP="00C218A2">
      <w:pPr>
        <w:pStyle w:val="ListParagraph"/>
        <w:numPr>
          <w:ilvl w:val="0"/>
          <w:numId w:val="1"/>
        </w:numPr>
        <w:rPr>
          <w:sz w:val="32"/>
        </w:rPr>
      </w:pPr>
      <w:r>
        <w:rPr>
          <w:b/>
          <w:color w:val="FF0000"/>
          <w:sz w:val="32"/>
          <w:u w:val="single"/>
        </w:rPr>
        <w:t xml:space="preserve">All 16 questions are mandatory. </w:t>
      </w:r>
    </w:p>
    <w:p w:rsidR="00C218A2" w:rsidRPr="004B3A8C" w:rsidRDefault="00C218A2" w:rsidP="00C218A2">
      <w:pPr>
        <w:pStyle w:val="ListParagraph"/>
        <w:numPr>
          <w:ilvl w:val="0"/>
          <w:numId w:val="1"/>
        </w:numPr>
        <w:rPr>
          <w:sz w:val="32"/>
        </w:rPr>
      </w:pPr>
      <w:r w:rsidRPr="004B3A8C">
        <w:rPr>
          <w:sz w:val="32"/>
        </w:rPr>
        <w:t xml:space="preserve">Write your answers on this file and submit within the deadline. </w:t>
      </w:r>
    </w:p>
    <w:p w:rsidR="00C218A2" w:rsidRPr="004B3A8C" w:rsidRDefault="00C218A2" w:rsidP="00C218A2">
      <w:pPr>
        <w:pStyle w:val="ListParagraph"/>
        <w:numPr>
          <w:ilvl w:val="0"/>
          <w:numId w:val="1"/>
        </w:numPr>
        <w:rPr>
          <w:sz w:val="32"/>
        </w:rPr>
      </w:pPr>
      <w:r w:rsidRPr="004B3A8C">
        <w:rPr>
          <w:sz w:val="32"/>
        </w:rPr>
        <w:t xml:space="preserve">Use of Google Chrome or any browser is strictly </w:t>
      </w:r>
      <w:r w:rsidRPr="004B3A8C">
        <w:rPr>
          <w:b/>
          <w:sz w:val="32"/>
        </w:rPr>
        <w:t>prohibited.</w:t>
      </w:r>
      <w:r w:rsidRPr="004B3A8C">
        <w:rPr>
          <w:sz w:val="32"/>
        </w:rPr>
        <w:t xml:space="preserve"> </w:t>
      </w:r>
    </w:p>
    <w:p w:rsidR="00C218A2" w:rsidRPr="004B3A8C" w:rsidRDefault="00C218A2" w:rsidP="00C218A2">
      <w:pPr>
        <w:pStyle w:val="ListParagraph"/>
        <w:numPr>
          <w:ilvl w:val="0"/>
          <w:numId w:val="1"/>
        </w:numPr>
        <w:rPr>
          <w:sz w:val="32"/>
        </w:rPr>
      </w:pPr>
      <w:r w:rsidRPr="004B3A8C">
        <w:rPr>
          <w:sz w:val="32"/>
        </w:rPr>
        <w:t xml:space="preserve">Using ubuntu/code runner/any software is </w:t>
      </w:r>
      <w:r w:rsidRPr="004B3A8C">
        <w:rPr>
          <w:b/>
          <w:sz w:val="32"/>
        </w:rPr>
        <w:t>not allowed.</w:t>
      </w:r>
    </w:p>
    <w:p w:rsidR="00C218A2" w:rsidRPr="004B3A8C" w:rsidRDefault="00C218A2" w:rsidP="00C218A2">
      <w:pPr>
        <w:pStyle w:val="ListParagraph"/>
        <w:numPr>
          <w:ilvl w:val="0"/>
          <w:numId w:val="1"/>
        </w:numPr>
        <w:rPr>
          <w:sz w:val="32"/>
        </w:rPr>
      </w:pPr>
      <w:r w:rsidRPr="004B3A8C">
        <w:rPr>
          <w:sz w:val="32"/>
        </w:rPr>
        <w:t xml:space="preserve">Put mobiles in bag. If any mobile is seen on the desk, </w:t>
      </w:r>
      <w:r w:rsidRPr="004B3A8C">
        <w:rPr>
          <w:b/>
          <w:sz w:val="32"/>
        </w:rPr>
        <w:t>student will be disqualified.</w:t>
      </w:r>
      <w:r w:rsidRPr="004B3A8C">
        <w:rPr>
          <w:sz w:val="32"/>
        </w:rPr>
        <w:t xml:space="preserve"> </w:t>
      </w:r>
    </w:p>
    <w:p w:rsidR="00C218A2" w:rsidRPr="004B3A8C" w:rsidRDefault="00C218A2" w:rsidP="00C218A2">
      <w:pPr>
        <w:pStyle w:val="ListParagraph"/>
        <w:numPr>
          <w:ilvl w:val="0"/>
          <w:numId w:val="1"/>
        </w:numPr>
        <w:rPr>
          <w:sz w:val="32"/>
        </w:rPr>
      </w:pPr>
      <w:r w:rsidRPr="004B3A8C">
        <w:rPr>
          <w:sz w:val="32"/>
        </w:rPr>
        <w:t>Rename your file before submitting to Roll#_Name eg. XXLXXXX_NAME</w:t>
      </w:r>
    </w:p>
    <w:p w:rsidR="00C218A2" w:rsidRPr="00C218A2" w:rsidRDefault="00C218A2" w:rsidP="00C218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/>
          <w:u w:val="single"/>
        </w:rPr>
      </w:pPr>
      <w:r w:rsidRPr="00C218A2">
        <w:rPr>
          <w:i/>
          <w:u w:val="single"/>
        </w:rPr>
        <w:t xml:space="preserve">If any student is seen breaking any of the above rules, </w:t>
      </w:r>
      <w:r w:rsidRPr="00C218A2">
        <w:rPr>
          <w:i/>
          <w:color w:val="FF0000"/>
          <w:u w:val="single"/>
        </w:rPr>
        <w:t xml:space="preserve">he/she will be marked zero and attendance will be marked Absent as well. </w:t>
      </w:r>
    </w:p>
    <w:p w:rsidR="00C218A2" w:rsidRDefault="00C218A2">
      <w:r>
        <w:br w:type="page"/>
      </w:r>
    </w:p>
    <w:p w:rsidR="00C218A2" w:rsidRDefault="00C218A2"/>
    <w:p w:rsidR="00C218A2" w:rsidRDefault="00C218A2" w:rsidP="00C218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Name:</w:t>
      </w:r>
      <w:r w:rsidR="00E740D0">
        <w:tab/>
      </w:r>
      <w:r w:rsidR="00E740D0">
        <w:tab/>
      </w:r>
      <w:r w:rsidR="00E740D0">
        <w:tab/>
      </w:r>
      <w:r w:rsidR="00E740D0">
        <w:tab/>
      </w:r>
      <w:r w:rsidR="00E740D0">
        <w:tab/>
      </w:r>
      <w:r>
        <w:t>Roll no:</w:t>
      </w:r>
    </w:p>
    <w:p w:rsidR="00C218A2" w:rsidRDefault="00C218A2" w:rsidP="00C218A2">
      <w:pPr>
        <w:pStyle w:val="ListParagraph"/>
        <w:numPr>
          <w:ilvl w:val="0"/>
          <w:numId w:val="2"/>
        </w:numPr>
      </w:pPr>
      <w:r>
        <w:t xml:space="preserve">What is </w:t>
      </w:r>
      <w:r w:rsidR="006F3737">
        <w:t>meant by IP address</w:t>
      </w:r>
      <w:r>
        <w:t>? [</w:t>
      </w:r>
      <w:r w:rsidR="006F3737">
        <w:t>1</w:t>
      </w:r>
      <w:r>
        <w:t>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02EC9" w:rsidTr="00202EC9">
        <w:tc>
          <w:tcPr>
            <w:tcW w:w="9350" w:type="dxa"/>
          </w:tcPr>
          <w:p w:rsidR="00202EC9" w:rsidRDefault="00202EC9" w:rsidP="00C218A2"/>
        </w:tc>
      </w:tr>
    </w:tbl>
    <w:p w:rsidR="00C218A2" w:rsidRDefault="00C218A2" w:rsidP="00C218A2"/>
    <w:p w:rsidR="00C218A2" w:rsidRDefault="006F3737" w:rsidP="00C218A2">
      <w:pPr>
        <w:pStyle w:val="ListParagraph"/>
        <w:numPr>
          <w:ilvl w:val="0"/>
          <w:numId w:val="2"/>
        </w:numPr>
      </w:pPr>
      <w:r>
        <w:t>What is more suitable, increased</w:t>
      </w:r>
      <w:r w:rsidR="00C218A2">
        <w:t xml:space="preserve"> network latency</w:t>
      </w:r>
      <w:r>
        <w:t xml:space="preserve"> or decreased network latency</w:t>
      </w:r>
      <w:r w:rsidR="00C218A2">
        <w:t>? [2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02EC9" w:rsidTr="00202EC9">
        <w:tc>
          <w:tcPr>
            <w:tcW w:w="9350" w:type="dxa"/>
          </w:tcPr>
          <w:p w:rsidR="00202EC9" w:rsidRDefault="00202EC9" w:rsidP="00C218A2"/>
        </w:tc>
      </w:tr>
    </w:tbl>
    <w:p w:rsidR="00C218A2" w:rsidRDefault="00C218A2" w:rsidP="00C218A2"/>
    <w:p w:rsidR="00C218A2" w:rsidRPr="006F3737" w:rsidRDefault="006F3737" w:rsidP="00C218A2">
      <w:pPr>
        <w:pStyle w:val="ListParagraph"/>
        <w:numPr>
          <w:ilvl w:val="0"/>
          <w:numId w:val="2"/>
        </w:numPr>
      </w:pPr>
      <w:r w:rsidRPr="006F3737">
        <w:rPr>
          <w:bCs/>
        </w:rPr>
        <w:t xml:space="preserve">What is </w:t>
      </w:r>
      <w:r w:rsidR="005D3DBC">
        <w:rPr>
          <w:bCs/>
        </w:rPr>
        <w:t xml:space="preserve">software category is </w:t>
      </w:r>
      <w:r w:rsidRPr="006F3737">
        <w:rPr>
          <w:bCs/>
        </w:rPr>
        <w:t>Wireshark, and what is its main use in network analysis?</w:t>
      </w:r>
      <w:r w:rsidR="00C218A2" w:rsidRPr="006F3737">
        <w:t xml:space="preserve"> [4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02EC9" w:rsidTr="00202EC9">
        <w:tc>
          <w:tcPr>
            <w:tcW w:w="9350" w:type="dxa"/>
          </w:tcPr>
          <w:p w:rsidR="00202EC9" w:rsidRDefault="00202EC9" w:rsidP="00C218A2"/>
        </w:tc>
      </w:tr>
    </w:tbl>
    <w:p w:rsidR="00C218A2" w:rsidRDefault="00C218A2" w:rsidP="00C218A2"/>
    <w:p w:rsidR="00C218A2" w:rsidRDefault="006F3737" w:rsidP="00C218A2">
      <w:pPr>
        <w:pStyle w:val="ListParagraph"/>
        <w:numPr>
          <w:ilvl w:val="0"/>
          <w:numId w:val="2"/>
        </w:numPr>
      </w:pPr>
      <w:r>
        <w:t>How can we make our loop go to end of file in c if we do not know the number of iterations</w:t>
      </w:r>
      <w:r w:rsidR="00C218A2">
        <w:t>? [1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02EC9" w:rsidTr="00202EC9">
        <w:tc>
          <w:tcPr>
            <w:tcW w:w="9350" w:type="dxa"/>
          </w:tcPr>
          <w:p w:rsidR="00202EC9" w:rsidRDefault="00202EC9" w:rsidP="00C218A2"/>
        </w:tc>
      </w:tr>
    </w:tbl>
    <w:p w:rsidR="00C218A2" w:rsidRDefault="00C218A2" w:rsidP="00C218A2"/>
    <w:p w:rsidR="00C218A2" w:rsidRDefault="006F3737" w:rsidP="00C218A2">
      <w:pPr>
        <w:pStyle w:val="ListParagraph"/>
        <w:numPr>
          <w:ilvl w:val="0"/>
          <w:numId w:val="2"/>
        </w:numPr>
      </w:pPr>
      <w:r w:rsidRPr="006F3737">
        <w:t>What does HTTP stand for, and what is its role in web communication</w:t>
      </w:r>
      <w:r w:rsidR="00C218A2" w:rsidRPr="006F3737">
        <w:rPr>
          <w:bCs/>
        </w:rPr>
        <w:t>?</w:t>
      </w:r>
      <w:r w:rsidR="00C218A2">
        <w:t xml:space="preserve"> [4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02EC9" w:rsidTr="00202EC9">
        <w:tc>
          <w:tcPr>
            <w:tcW w:w="9350" w:type="dxa"/>
          </w:tcPr>
          <w:p w:rsidR="00202EC9" w:rsidRDefault="00202EC9" w:rsidP="00C218A2"/>
        </w:tc>
      </w:tr>
    </w:tbl>
    <w:p w:rsidR="00C218A2" w:rsidRDefault="00C218A2" w:rsidP="00C218A2"/>
    <w:p w:rsidR="00C218A2" w:rsidRDefault="00C218A2" w:rsidP="00C218A2">
      <w:pPr>
        <w:pStyle w:val="ListParagraph"/>
        <w:numPr>
          <w:ilvl w:val="0"/>
          <w:numId w:val="2"/>
        </w:numPr>
      </w:pPr>
      <w:r>
        <w:t>What are client and server machines? explain with example. [5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02EC9" w:rsidTr="00202EC9">
        <w:tc>
          <w:tcPr>
            <w:tcW w:w="9350" w:type="dxa"/>
          </w:tcPr>
          <w:p w:rsidR="00202EC9" w:rsidRDefault="00202EC9" w:rsidP="00C218A2"/>
        </w:tc>
      </w:tr>
    </w:tbl>
    <w:p w:rsidR="00C218A2" w:rsidRDefault="00C218A2" w:rsidP="00C218A2"/>
    <w:p w:rsidR="00C218A2" w:rsidRDefault="00C218A2" w:rsidP="00C218A2">
      <w:pPr>
        <w:pStyle w:val="ListParagraph"/>
        <w:numPr>
          <w:ilvl w:val="0"/>
          <w:numId w:val="2"/>
        </w:numPr>
      </w:pPr>
      <w:r>
        <w:t>What is a</w:t>
      </w:r>
      <w:r w:rsidR="006F3737">
        <w:t xml:space="preserve"> socket</w:t>
      </w:r>
      <w:r>
        <w:t>? [2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02EC9" w:rsidTr="00202EC9">
        <w:tc>
          <w:tcPr>
            <w:tcW w:w="9350" w:type="dxa"/>
          </w:tcPr>
          <w:p w:rsidR="00202EC9" w:rsidRDefault="00202EC9" w:rsidP="00202EC9"/>
        </w:tc>
      </w:tr>
    </w:tbl>
    <w:p w:rsidR="00202EC9" w:rsidRDefault="00202EC9" w:rsidP="00202EC9"/>
    <w:p w:rsidR="00202EC9" w:rsidRDefault="00202EC9" w:rsidP="00C218A2">
      <w:pPr>
        <w:pStyle w:val="ListParagraph"/>
        <w:numPr>
          <w:ilvl w:val="0"/>
          <w:numId w:val="2"/>
        </w:numPr>
      </w:pPr>
      <w:r w:rsidRPr="00202EC9">
        <w:t>What is the command to COMPILE YOUR FILE using</w:t>
      </w:r>
      <w:r w:rsidRPr="00796DA9">
        <w:t xml:space="preserve"> gcc compiler?</w:t>
      </w:r>
      <w:r w:rsidR="00097855" w:rsidRPr="00796DA9">
        <w:t xml:space="preserve"> [1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02EC9" w:rsidTr="00202EC9">
        <w:tc>
          <w:tcPr>
            <w:tcW w:w="9350" w:type="dxa"/>
          </w:tcPr>
          <w:p w:rsidR="00202EC9" w:rsidRDefault="00202EC9" w:rsidP="00C218A2"/>
        </w:tc>
      </w:tr>
    </w:tbl>
    <w:p w:rsidR="00C218A2" w:rsidRDefault="00C218A2" w:rsidP="00C218A2"/>
    <w:p w:rsidR="00C218A2" w:rsidRDefault="00C218A2" w:rsidP="00C218A2">
      <w:pPr>
        <w:pStyle w:val="ListParagraph"/>
        <w:numPr>
          <w:ilvl w:val="0"/>
          <w:numId w:val="2"/>
        </w:numPr>
      </w:pPr>
      <w:r>
        <w:t>How do you open a file for reading in C? Provide an example. [</w:t>
      </w:r>
      <w:r w:rsidR="00097855">
        <w:t>2</w:t>
      </w:r>
      <w:r>
        <w:t>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02EC9" w:rsidTr="00202EC9">
        <w:tc>
          <w:tcPr>
            <w:tcW w:w="9350" w:type="dxa"/>
          </w:tcPr>
          <w:p w:rsidR="00202EC9" w:rsidRDefault="00202EC9" w:rsidP="00C218A2"/>
        </w:tc>
      </w:tr>
    </w:tbl>
    <w:p w:rsidR="00C218A2" w:rsidRDefault="00C218A2" w:rsidP="00C218A2"/>
    <w:p w:rsidR="00C218A2" w:rsidRDefault="006F3737" w:rsidP="00C218A2">
      <w:pPr>
        <w:pStyle w:val="ListParagraph"/>
        <w:numPr>
          <w:ilvl w:val="0"/>
          <w:numId w:val="2"/>
        </w:numPr>
      </w:pPr>
      <w:r w:rsidRPr="006F3737">
        <w:rPr>
          <w:bCs/>
        </w:rPr>
        <w:t xml:space="preserve">What is the purpose of the </w:t>
      </w:r>
      <w:r w:rsidRPr="006F3737">
        <w:t>fclose</w:t>
      </w:r>
      <w:r w:rsidRPr="006F3737">
        <w:rPr>
          <w:bCs/>
        </w:rPr>
        <w:t xml:space="preserve"> function in C, and why is it important to use it after file operations?</w:t>
      </w:r>
      <w:r w:rsidR="00C218A2">
        <w:t xml:space="preserve"> Give example </w:t>
      </w:r>
      <w:r w:rsidR="00202EC9">
        <w:t xml:space="preserve">C </w:t>
      </w:r>
      <w:r w:rsidR="00C218A2">
        <w:t>code. [2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02EC9" w:rsidTr="00202EC9">
        <w:tc>
          <w:tcPr>
            <w:tcW w:w="9350" w:type="dxa"/>
          </w:tcPr>
          <w:p w:rsidR="00202EC9" w:rsidRDefault="00202EC9" w:rsidP="00202EC9"/>
        </w:tc>
      </w:tr>
    </w:tbl>
    <w:p w:rsidR="00202EC9" w:rsidRDefault="00202EC9" w:rsidP="00202EC9"/>
    <w:p w:rsidR="00202EC9" w:rsidRDefault="00202EC9" w:rsidP="00D644DB"/>
    <w:p w:rsidR="006F3737" w:rsidRPr="00EA29C4" w:rsidRDefault="006F3737" w:rsidP="00EA29C4">
      <w:pPr>
        <w:pStyle w:val="ListParagraph"/>
        <w:numPr>
          <w:ilvl w:val="0"/>
          <w:numId w:val="2"/>
        </w:numPr>
      </w:pPr>
      <w:r w:rsidRPr="006F3737">
        <w:rPr>
          <w:bCs/>
        </w:rPr>
        <w:t>How do you compile a C source file named "example.c" into an executable program using GCC? [2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A29C4" w:rsidTr="00EA29C4">
        <w:tc>
          <w:tcPr>
            <w:tcW w:w="9350" w:type="dxa"/>
          </w:tcPr>
          <w:p w:rsidR="00EA29C4" w:rsidRDefault="00EA29C4" w:rsidP="00EA29C4"/>
        </w:tc>
      </w:tr>
    </w:tbl>
    <w:p w:rsidR="00EA29C4" w:rsidRPr="006F3737" w:rsidRDefault="00EA29C4" w:rsidP="00EA29C4"/>
    <w:p w:rsidR="00202EC9" w:rsidRPr="00796DA9" w:rsidRDefault="006F3737" w:rsidP="00202EC9">
      <w:pPr>
        <w:pStyle w:val="ListParagraph"/>
        <w:numPr>
          <w:ilvl w:val="0"/>
          <w:numId w:val="2"/>
        </w:numPr>
        <w:spacing w:before="280" w:after="200" w:line="240" w:lineRule="auto"/>
      </w:pPr>
      <w:r w:rsidRPr="005D3DBC">
        <w:rPr>
          <w:bCs/>
        </w:rPr>
        <w:t>What are some common protocols or technologies that Wireshark can analyze and decode within captured network packets? Provide examples of a few</w:t>
      </w:r>
      <w:r w:rsidR="005D3DBC">
        <w:rPr>
          <w:bCs/>
        </w:rPr>
        <w:t>.</w:t>
      </w:r>
      <w:r>
        <w:t xml:space="preserve"> </w:t>
      </w:r>
      <w:r w:rsidR="00202EC9" w:rsidRPr="00796DA9">
        <w:t>[4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97244" w:rsidTr="00B97244">
        <w:tc>
          <w:tcPr>
            <w:tcW w:w="9350" w:type="dxa"/>
          </w:tcPr>
          <w:p w:rsidR="00B97244" w:rsidRDefault="00B97244" w:rsidP="00B97244"/>
        </w:tc>
      </w:tr>
    </w:tbl>
    <w:p w:rsidR="00202EC9" w:rsidRDefault="00202EC9" w:rsidP="00B97244"/>
    <w:p w:rsidR="00202EC9" w:rsidRDefault="00202EC9" w:rsidP="00C218A2">
      <w:pPr>
        <w:pStyle w:val="ListParagraph"/>
        <w:numPr>
          <w:ilvl w:val="0"/>
          <w:numId w:val="2"/>
        </w:numPr>
      </w:pPr>
      <w:r>
        <w:t>Give one example of network response code and describe what it means? [2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97244" w:rsidTr="00B97244">
        <w:tc>
          <w:tcPr>
            <w:tcW w:w="9350" w:type="dxa"/>
          </w:tcPr>
          <w:p w:rsidR="00B97244" w:rsidRDefault="00B97244" w:rsidP="00B97244"/>
        </w:tc>
      </w:tr>
    </w:tbl>
    <w:p w:rsidR="00202EC9" w:rsidRDefault="00202EC9" w:rsidP="007D6C59"/>
    <w:p w:rsidR="00202EC9" w:rsidRDefault="00202EC9" w:rsidP="00C218A2">
      <w:pPr>
        <w:pStyle w:val="ListParagraph"/>
        <w:numPr>
          <w:ilvl w:val="0"/>
          <w:numId w:val="2"/>
        </w:numPr>
      </w:pPr>
      <w:r>
        <w:t>Describe what is an OSI Model? Describe each layer. [5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97244" w:rsidTr="00B97244">
        <w:tc>
          <w:tcPr>
            <w:tcW w:w="9350" w:type="dxa"/>
          </w:tcPr>
          <w:p w:rsidR="00B97244" w:rsidRDefault="00B97244" w:rsidP="00B97244"/>
        </w:tc>
      </w:tr>
    </w:tbl>
    <w:p w:rsidR="00B97244" w:rsidRDefault="00B97244" w:rsidP="00B97244"/>
    <w:p w:rsidR="00202EC9" w:rsidRDefault="00B97244" w:rsidP="00B97244">
      <w:pPr>
        <w:pStyle w:val="ListParagraph"/>
        <w:numPr>
          <w:ilvl w:val="0"/>
          <w:numId w:val="2"/>
        </w:numPr>
      </w:pPr>
      <w:r>
        <w:t>Describe the purpose of each command [1 each]</w:t>
      </w:r>
    </w:p>
    <w:p w:rsidR="00B97244" w:rsidRDefault="00B97244" w:rsidP="00202EC9">
      <w:pPr>
        <w:pStyle w:val="ListParagraph"/>
      </w:pPr>
    </w:p>
    <w:p w:rsidR="00202EC9" w:rsidRDefault="00202EC9" w:rsidP="006C6A8B">
      <w:pPr>
        <w:pStyle w:val="ListParagraph"/>
        <w:numPr>
          <w:ilvl w:val="0"/>
          <w:numId w:val="3"/>
        </w:numPr>
        <w:spacing w:line="240" w:lineRule="auto"/>
      </w:pPr>
      <w:r>
        <w:t>Top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8270"/>
      </w:tblGrid>
      <w:tr w:rsidR="00B97244" w:rsidTr="00B97244">
        <w:tc>
          <w:tcPr>
            <w:tcW w:w="9350" w:type="dxa"/>
          </w:tcPr>
          <w:p w:rsidR="00B97244" w:rsidRDefault="00B97244" w:rsidP="006C6A8B">
            <w:pPr>
              <w:pStyle w:val="ListParagraph"/>
              <w:ind w:left="0"/>
            </w:pPr>
          </w:p>
        </w:tc>
      </w:tr>
    </w:tbl>
    <w:p w:rsidR="00B97244" w:rsidRDefault="00B97244" w:rsidP="006C6A8B">
      <w:pPr>
        <w:pStyle w:val="ListParagraph"/>
        <w:spacing w:line="240" w:lineRule="auto"/>
        <w:ind w:left="1080"/>
      </w:pPr>
    </w:p>
    <w:p w:rsidR="00202EC9" w:rsidRDefault="00202EC9" w:rsidP="006C6A8B">
      <w:pPr>
        <w:pStyle w:val="ListParagraph"/>
        <w:numPr>
          <w:ilvl w:val="0"/>
          <w:numId w:val="3"/>
        </w:numPr>
        <w:spacing w:line="240" w:lineRule="auto"/>
      </w:pPr>
      <w:r>
        <w:t>Ps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8270"/>
      </w:tblGrid>
      <w:tr w:rsidR="00B97244" w:rsidTr="00B97244">
        <w:tc>
          <w:tcPr>
            <w:tcW w:w="9350" w:type="dxa"/>
          </w:tcPr>
          <w:p w:rsidR="00B97244" w:rsidRDefault="00B97244" w:rsidP="006C6A8B">
            <w:pPr>
              <w:pStyle w:val="ListParagraph"/>
              <w:ind w:left="0"/>
            </w:pPr>
          </w:p>
        </w:tc>
      </w:tr>
    </w:tbl>
    <w:p w:rsidR="00B97244" w:rsidRDefault="00B97244" w:rsidP="006C6A8B">
      <w:pPr>
        <w:pStyle w:val="ListParagraph"/>
        <w:spacing w:line="240" w:lineRule="auto"/>
        <w:ind w:left="1080"/>
      </w:pPr>
    </w:p>
    <w:p w:rsidR="00202EC9" w:rsidRDefault="00202EC9" w:rsidP="006C6A8B">
      <w:pPr>
        <w:pStyle w:val="ListParagraph"/>
        <w:numPr>
          <w:ilvl w:val="0"/>
          <w:numId w:val="3"/>
        </w:numPr>
        <w:spacing w:line="240" w:lineRule="auto"/>
      </w:pPr>
      <w:r>
        <w:t>Kill pid</w:t>
      </w:r>
    </w:p>
    <w:p w:rsidR="006F3737" w:rsidRDefault="006F3737" w:rsidP="005D3DBC">
      <w:pPr>
        <w:pStyle w:val="ListParagraph"/>
        <w:spacing w:line="240" w:lineRule="auto"/>
        <w:ind w:left="1080"/>
      </w:pP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8270"/>
      </w:tblGrid>
      <w:tr w:rsidR="00B97244" w:rsidTr="00B97244">
        <w:tc>
          <w:tcPr>
            <w:tcW w:w="9350" w:type="dxa"/>
          </w:tcPr>
          <w:p w:rsidR="00B97244" w:rsidRDefault="00B97244" w:rsidP="006C6A8B">
            <w:pPr>
              <w:pStyle w:val="ListParagraph"/>
              <w:ind w:left="0"/>
            </w:pPr>
          </w:p>
        </w:tc>
      </w:tr>
    </w:tbl>
    <w:p w:rsidR="00B97244" w:rsidRDefault="00B97244" w:rsidP="006C6A8B">
      <w:pPr>
        <w:pStyle w:val="ListParagraph"/>
        <w:spacing w:line="240" w:lineRule="auto"/>
        <w:ind w:left="1080"/>
      </w:pPr>
    </w:p>
    <w:p w:rsidR="00202EC9" w:rsidRDefault="00202EC9" w:rsidP="006C6A8B">
      <w:pPr>
        <w:pStyle w:val="ListParagraph"/>
        <w:numPr>
          <w:ilvl w:val="0"/>
          <w:numId w:val="3"/>
        </w:numPr>
        <w:spacing w:line="240" w:lineRule="auto"/>
      </w:pPr>
      <w:r>
        <w:t>Chmod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8270"/>
      </w:tblGrid>
      <w:tr w:rsidR="00B97244" w:rsidTr="00B97244">
        <w:tc>
          <w:tcPr>
            <w:tcW w:w="9350" w:type="dxa"/>
          </w:tcPr>
          <w:p w:rsidR="00B97244" w:rsidRDefault="00B97244" w:rsidP="006C6A8B">
            <w:pPr>
              <w:pStyle w:val="ListParagraph"/>
              <w:ind w:left="0"/>
            </w:pPr>
          </w:p>
        </w:tc>
      </w:tr>
    </w:tbl>
    <w:p w:rsidR="00B97244" w:rsidRDefault="00B97244" w:rsidP="006C6A8B">
      <w:pPr>
        <w:spacing w:line="240" w:lineRule="auto"/>
      </w:pPr>
    </w:p>
    <w:p w:rsidR="00202EC9" w:rsidRDefault="00202EC9" w:rsidP="006C6A8B">
      <w:pPr>
        <w:pStyle w:val="ListParagraph"/>
        <w:numPr>
          <w:ilvl w:val="0"/>
          <w:numId w:val="3"/>
        </w:numPr>
        <w:spacing w:line="240" w:lineRule="auto"/>
      </w:pPr>
      <w:r>
        <w:t>Host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8270"/>
      </w:tblGrid>
      <w:tr w:rsidR="00B97244" w:rsidTr="00B97244">
        <w:tc>
          <w:tcPr>
            <w:tcW w:w="9350" w:type="dxa"/>
          </w:tcPr>
          <w:p w:rsidR="00B97244" w:rsidRDefault="00B97244" w:rsidP="006C6A8B">
            <w:pPr>
              <w:pStyle w:val="ListParagraph"/>
              <w:ind w:left="0"/>
            </w:pPr>
          </w:p>
        </w:tc>
      </w:tr>
    </w:tbl>
    <w:p w:rsidR="00B97244" w:rsidRDefault="00B97244" w:rsidP="006C6A8B">
      <w:pPr>
        <w:pStyle w:val="ListParagraph"/>
        <w:spacing w:line="240" w:lineRule="auto"/>
        <w:ind w:left="1080"/>
      </w:pPr>
    </w:p>
    <w:p w:rsidR="00202EC9" w:rsidRDefault="00B97244" w:rsidP="006C6A8B">
      <w:pPr>
        <w:pStyle w:val="ListParagraph"/>
        <w:numPr>
          <w:ilvl w:val="0"/>
          <w:numId w:val="3"/>
        </w:numPr>
        <w:spacing w:line="240" w:lineRule="auto"/>
      </w:pPr>
      <w:r>
        <w:t>P</w:t>
      </w:r>
      <w:r w:rsidR="00202EC9">
        <w:t>ing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8270"/>
      </w:tblGrid>
      <w:tr w:rsidR="00B97244" w:rsidTr="00B97244">
        <w:tc>
          <w:tcPr>
            <w:tcW w:w="9350" w:type="dxa"/>
          </w:tcPr>
          <w:p w:rsidR="00B97244" w:rsidRDefault="00B97244" w:rsidP="006C6A8B">
            <w:pPr>
              <w:pStyle w:val="ListParagraph"/>
              <w:ind w:left="0"/>
            </w:pPr>
          </w:p>
        </w:tc>
      </w:tr>
    </w:tbl>
    <w:p w:rsidR="00B1202E" w:rsidRDefault="00B1202E" w:rsidP="00B1202E">
      <w:pPr>
        <w:spacing w:line="240" w:lineRule="auto"/>
        <w:ind w:left="720"/>
      </w:pPr>
    </w:p>
    <w:p w:rsidR="006C6A8B" w:rsidRDefault="006C6A8B" w:rsidP="00796DA9">
      <w:pPr>
        <w:spacing w:line="240" w:lineRule="auto"/>
      </w:pPr>
    </w:p>
    <w:sectPr w:rsidR="006C6A8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661762"/>
    <w:multiLevelType w:val="hybridMultilevel"/>
    <w:tmpl w:val="870670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F8220A"/>
    <w:multiLevelType w:val="hybridMultilevel"/>
    <w:tmpl w:val="06FA10EA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450B6F6A"/>
    <w:multiLevelType w:val="hybridMultilevel"/>
    <w:tmpl w:val="A3CE9A48"/>
    <w:lvl w:ilvl="0" w:tplc="776E488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ACC4008"/>
    <w:multiLevelType w:val="multilevel"/>
    <w:tmpl w:val="4A7AA48A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0753649"/>
    <w:multiLevelType w:val="hybridMultilevel"/>
    <w:tmpl w:val="9112CCC2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5" w15:restartNumberingAfterBreak="0">
    <w:nsid w:val="6FD22B81"/>
    <w:multiLevelType w:val="hybridMultilevel"/>
    <w:tmpl w:val="51CEDF9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318343725">
    <w:abstractNumId w:val="0"/>
  </w:num>
  <w:num w:numId="2" w16cid:durableId="404838529">
    <w:abstractNumId w:val="4"/>
  </w:num>
  <w:num w:numId="3" w16cid:durableId="767047488">
    <w:abstractNumId w:val="2"/>
  </w:num>
  <w:num w:numId="4" w16cid:durableId="1958952064">
    <w:abstractNumId w:val="3"/>
  </w:num>
  <w:num w:numId="5" w16cid:durableId="1066103714">
    <w:abstractNumId w:val="5"/>
  </w:num>
  <w:num w:numId="6" w16cid:durableId="139435153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60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zsrQ0tjS0NDa1tDBW0lEKTi0uzszPAykwqQUA4XqAaSwAAAA="/>
  </w:docVars>
  <w:rsids>
    <w:rsidRoot w:val="00C218A2"/>
    <w:rsid w:val="00074BC5"/>
    <w:rsid w:val="00097855"/>
    <w:rsid w:val="00202EC9"/>
    <w:rsid w:val="00214983"/>
    <w:rsid w:val="003216BB"/>
    <w:rsid w:val="0035118C"/>
    <w:rsid w:val="004B3A8C"/>
    <w:rsid w:val="005D3DBC"/>
    <w:rsid w:val="005F02BC"/>
    <w:rsid w:val="006C6A8B"/>
    <w:rsid w:val="006F3737"/>
    <w:rsid w:val="007831FC"/>
    <w:rsid w:val="00796DA9"/>
    <w:rsid w:val="007D6C59"/>
    <w:rsid w:val="008C3F6E"/>
    <w:rsid w:val="00AF23EC"/>
    <w:rsid w:val="00B1202E"/>
    <w:rsid w:val="00B97244"/>
    <w:rsid w:val="00BF1490"/>
    <w:rsid w:val="00C218A2"/>
    <w:rsid w:val="00C67C67"/>
    <w:rsid w:val="00CB268F"/>
    <w:rsid w:val="00D644DB"/>
    <w:rsid w:val="00E740D0"/>
    <w:rsid w:val="00EA29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BE35D1"/>
  <w15:chartTrackingRefBased/>
  <w15:docId w15:val="{A80ACCC6-C69B-4211-9325-8B0409FC04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218A2"/>
    <w:pPr>
      <w:ind w:left="720"/>
      <w:contextualSpacing/>
    </w:pPr>
  </w:style>
  <w:style w:type="table" w:styleId="TableGrid">
    <w:name w:val="Table Grid"/>
    <w:basedOn w:val="TableNormal"/>
    <w:uiPriority w:val="39"/>
    <w:rsid w:val="00202E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6F3737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6F3737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theme" Target="theme/theme1.xml" /><Relationship Id="rId5" Type="http://schemas.openxmlformats.org/officeDocument/2006/relationships/fontTable" Target="fontTable.xml" /><Relationship Id="rId4" Type="http://schemas.openxmlformats.org/officeDocument/2006/relationships/webSettings" Target="webSetting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4</Words>
  <Characters>162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yyab, Hira</dc:creator>
  <cp:keywords/>
  <dc:description/>
  <cp:lastModifiedBy>Saira Arif</cp:lastModifiedBy>
  <cp:revision>2</cp:revision>
  <dcterms:created xsi:type="dcterms:W3CDTF">2023-10-04T03:39:00Z</dcterms:created>
  <dcterms:modified xsi:type="dcterms:W3CDTF">2023-10-04T03:39:00Z</dcterms:modified>
</cp:coreProperties>
</file>